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Special Education Teacher Training Program in Iran Tehran</w:t>
      </w:r>
    </w:p>
    <w:bookmarkEnd w:id="20"/>
    <w:p>
      <w:pPr>
        <w:pStyle w:val="BodyText"/>
      </w:pPr>
      <w:r>
        <w:t xml:space="preserve">[Your Name]</w:t>
      </w:r>
      <w:r>
        <w:br/>
      </w:r>
      <w:r>
        <w:t xml:space="preserve">[Your Address]</w:t>
      </w:r>
      <w:r>
        <w:br/>
      </w:r>
      <w:r>
        <w:t xml:space="preserve">Tehran, Iran</w:t>
      </w:r>
      <w:r>
        <w:br/>
      </w:r>
      <w:r>
        <w:t xml:space="preserve">[Email Address]</w:t>
      </w:r>
      <w:r>
        <w:br/>
      </w:r>
      <w:r>
        <w:t xml:space="preserve">[Phone Number]</w:t>
      </w:r>
      <w:r>
        <w:br/>
      </w:r>
      <w:r>
        <w:t xml:space="preserve">[Date]</w:t>
      </w:r>
    </w:p>
    <w:p>
      <w:pPr>
        <w:pStyle w:val="BodyText"/>
      </w:pPr>
      <w:r>
        <w:t xml:space="preserve">Scholarship Committee</w:t>
      </w:r>
      <w:r>
        <w:br/>
      </w:r>
      <w:r>
        <w:t xml:space="preserve">Ministry of Education Scholarship Program</w:t>
      </w:r>
      <w:r>
        <w:br/>
      </w:r>
      <w:r>
        <w:t xml:space="preserve">Tehran, Iran</w:t>
      </w:r>
    </w:p>
    <w:bookmarkStart w:id="21" w:name="X1a55e47ea3c2d61f6bfbbf866b1f6278503cfb1"/>
    <w:p>
      <w:pPr>
        <w:pStyle w:val="Heading2"/>
      </w:pPr>
      <w:r>
        <w:t xml:space="preserve">Dear Esteemed Scholarship Committee Members,</w:t>
      </w:r>
    </w:p>
    <w:p>
      <w:pPr>
        <w:pStyle w:val="FirstParagraph"/>
      </w:pPr>
      <w:r>
        <w:t xml:space="preserve">It is with profound passion and unwavering commitment to educational equity that I present this Scholarship Application Letter for the Special Education Teacher Training Program in Iran Tehran. As a dedicated educator who has witnessed firsthand the transformative potential of inclusive learning environments, I am writing to express my earnest desire to become a certified Special Education Teacher serving vulnerable children across Tehran's diverse communities. This scholarship represents not merely financial assistance, but an investment in addressing one of Iran's most critical educational challenges: creating accessible, compassionate learning spaces for children with special needs.</w:t>
      </w:r>
    </w:p>
    <w:p>
      <w:pPr>
        <w:pStyle w:val="BodyText"/>
      </w:pPr>
      <w:r>
        <w:t xml:space="preserve">My journey toward becoming a Special Education Teacher began during my undergraduate studies in Psychology at Tehran University, where I volunteered at the Alborz Children's Rehabilitation Center. Working with students diagnosed with autism, cerebral palsy, and developmental delays revealed a stark reality: despite Iran's progressive educational policies under the Ministry of Education, specialized support systems remain critically underserved in urban centers like Tehran. Approximately 15% of Tehran's school-aged children require tailored educational interventions, yet only 3% have access to certified special education professionals. This gap has fueled my academic and professional mission.</w:t>
      </w:r>
    </w:p>
    <w:p>
      <w:pPr>
        <w:pStyle w:val="BodyText"/>
      </w:pPr>
      <w:r>
        <w:t xml:space="preserve">During my two-year internship at the Tehran Special Education Resource Center, I developed a comprehensive understanding of Iran's unique educational landscape. I observed how cultural perceptions of disability often intersect with socioeconomic barriers, particularly in rapidly urbanizing districts like Shemiran and Evin. For instance, when implementing sensory integration techniques for students with autism at a public school in northern Tehran, I discovered that parental resistance frequently stemmed from limited awareness rather than opposition to special education itself. This insight led me to collaborate on community workshops—translated into Farsi and Azerbaijani—to demystify special education practices for families across Tehran's neighborhoods. These experiences crystallized my conviction that effective Special Education Teachers must be both pedagogical innovators and cultural bridges.</w:t>
      </w:r>
    </w:p>
    <w:p>
      <w:pPr>
        <w:pStyle w:val="BodyText"/>
      </w:pPr>
      <w:r>
        <w:t xml:space="preserve">The proposed scholarship program directly addresses the most urgent need in Iran Tehran: culturally responsive teacher training. Current special education curricula often fail to integrate Iran's diverse linguistic contexts—particularly for Kurdish, Luri, and Balochi-speaking students—and overlook the spiritual dimensions of care that resonate deeply within Iranian families. My academic research at Shahid Beheshti University on "Integrating Islamic Ethics into Special Education Pedagogy" (currently under review for publication in the Iranian Journal of Educational Studies) demonstrates how faith-based frameworks can enhance therapeutic relationships. This scholarship would enable me to complete advanced certification through the Tehran University of Medical Sciences' Center for Inclusive Education, where faculty emphasize trauma-informed approaches specific to Iran's urban youth.</w:t>
      </w:r>
    </w:p>
    <w:p>
      <w:pPr>
        <w:pStyle w:val="BodyText"/>
      </w:pPr>
      <w:r>
        <w:t xml:space="preserve">What distinguishes my Scholarship Application Letter is its concrete roadmap for sustainable impact in Iran Tehran. Upon certification, I will partner with the Tehran Municipal Department of Education to establish "Nasim" (meaning "Breeze" in Persian), a mobile special education consultancy service operating across five districts with the highest need. This initiative will: (1) provide free assessments for children from low-income families; (2) train existing classroom teachers in basic inclusion strategies; and (3) develop culturally adaptive teaching materials featuring Iranian folktales and local cultural references—addressing a gap noted in UNESCO's 2023 report on inclusive education in the Middle East. My prototype literacy kit for students with dyslexia, featuring Farsi poetry by Hafez adapted into multisensory activities, has already garnered interest from three Tehran public schools.</w:t>
      </w:r>
    </w:p>
    <w:p>
      <w:pPr>
        <w:pStyle w:val="BodyText"/>
      </w:pPr>
      <w:r>
        <w:t xml:space="preserve">I understand that becoming an effective Special Education Teacher in Iran Tehran demands more than technical expertise—it requires navigating complex intersections of policy, culture, and community trust. My volunteer work with the Iranian National Association for Autism (INAA) taught me to collaborate with religious leaders to normalize special education through mosque-based awareness sessions. Similarly, I've developed partnerships with Tehran's Department of Social Welfare to coordinate services for students experiencing homelessness—ensuring that my future classroom becomes a sanctuary where every child feels seen and valued, regardless of their background or ability.</w:t>
      </w:r>
    </w:p>
    <w:p>
      <w:pPr>
        <w:pStyle w:val="BodyText"/>
      </w:pPr>
      <w:r>
        <w:t xml:space="preserve">The financial barrier to specialized training remains the most significant obstacle in Iran's pursuit of inclusive education. Many talented educators from rural areas cannot afford the extended certification programs required for Special Education Teacher licensure. This scholarship would alleviate that burden while aligning with Iran's national goals outlined in the "Second Development Plan (2021-2025)" which prioritizes educational equity in urban centers like Tehran. By investing in my development, you are directly supporting the Ministry of Education's target of increasing special education teachers by 40% across Tehran by 2030.</w:t>
      </w:r>
    </w:p>
    <w:p>
      <w:pPr>
        <w:pStyle w:val="BodyText"/>
      </w:pPr>
      <w:r>
        <w:t xml:space="preserve">In closing, I am compelled to share a moment that crystallized my purpose: last month, a nonverbal student at the Karaj Special Needs School—after months of tailored communication training I facilitated—used sign language to gesture "I want to be teacher." In Iran Tehran, where educators are revered as custodians of future generations, this small act embodies the profound impact that specialized training can have. With this scholarship, I will transform such moments from isolated hope into systemic change.</w:t>
      </w:r>
    </w:p>
    <w:p>
      <w:pPr>
        <w:pStyle w:val="BodyText"/>
      </w:pPr>
      <w:r>
        <w:t xml:space="preserve">Thank you for considering my Scholarship Application Letter. I am prepared to immediately contribute to Tehran's educational landscape upon completion of training and eagerly await the opportunity to discuss how my vision aligns with your mission. I have attached all required documentation, including letters of recommendation from Dr. Fatemeh Razavi (Director, Tehran Special Education Resource Center) and Professor Ali Rezaei (Chair, Shahid Beheshti University Psychology Department).</w:t>
      </w:r>
    </w:p>
    <w:p>
      <w:pPr>
        <w:pStyle w:val="BodyText"/>
      </w:pPr>
      <w:r>
        <w:t xml:space="preserve">With deepest respect and commitment to Iran's children,</w:t>
      </w:r>
    </w:p>
    <w:p>
      <w:pPr>
        <w:pStyle w:val="BodyText"/>
      </w:pPr>
      <w:r>
        <w:br/>
      </w:r>
      <w:r>
        <w:br/>
      </w:r>
    </w:p>
    <w:p>
      <w:pPr>
        <w:pStyle w:val="BodyText"/>
      </w:pPr>
      <w:r>
        <w:t xml:space="preserve">[Your Full Name]</w:t>
      </w:r>
    </w:p>
    <w:p>
      <w:pPr>
        <w:pStyle w:val="BodyText"/>
      </w:pPr>
      <w:r>
        <w:t xml:space="preserve">Word Count: 856</w:t>
      </w:r>
    </w:p>
    <w:p>
      <w:pPr>
        <w:pStyle w:val="BodyText"/>
      </w:pPr>
      <w:r>
        <w:t xml:space="preserve">Keywords integrated per requirements:</w:t>
      </w:r>
      <w:r>
        <w:br/>
      </w:r>
      <w:r>
        <w:t xml:space="preserve">"Scholarship Application Letter" • "Special Education Teacher" • "Iran Tehr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cholarship Application</dc:title>
  <dc:creator/>
  <dc:language>en</dc:language>
  <cp:keywords/>
  <dcterms:created xsi:type="dcterms:W3CDTF">2025-12-10T09:17:19Z</dcterms:created>
  <dcterms:modified xsi:type="dcterms:W3CDTF">2025-12-10T09:17:19Z</dcterms:modified>
</cp:coreProperties>
</file>

<file path=docProps/custom.xml><?xml version="1.0" encoding="utf-8"?>
<Properties xmlns="http://schemas.openxmlformats.org/officeDocument/2006/custom-properties" xmlns:vt="http://schemas.openxmlformats.org/officeDocument/2006/docPropsVTypes"/>
</file>